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94defffe-52de-43bd-91c8-e35472d05135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6:12Z</dcterms:created>
  <dcterms:modified xsi:type="dcterms:W3CDTF">2023-07-24T20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